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EB129" w14:textId="36F6508C" w:rsidR="00ED434F" w:rsidRPr="00ED434F" w:rsidRDefault="00ED434F" w:rsidP="00ED434F">
      <w:pPr>
        <w:rPr>
          <w:rFonts w:ascii="Manchego Black" w:hAnsi="Manchego Black"/>
          <w:sz w:val="52"/>
          <w:szCs w:val="52"/>
        </w:rPr>
      </w:pPr>
      <w:proofErr w:type="spellStart"/>
      <w:r w:rsidRPr="00ED434F">
        <w:rPr>
          <w:rFonts w:ascii="Manchego Black" w:hAnsi="Manchego Black"/>
          <w:sz w:val="52"/>
          <w:szCs w:val="52"/>
        </w:rPr>
        <w:t>Bitchen</w:t>
      </w:r>
      <w:proofErr w:type="spellEnd"/>
      <w:r w:rsidRPr="00ED434F">
        <w:rPr>
          <w:rFonts w:ascii="Manchego Black" w:hAnsi="Manchego Black"/>
          <w:sz w:val="52"/>
          <w:szCs w:val="52"/>
        </w:rPr>
        <w:t xml:space="preserve"> Burger Recipes</w:t>
      </w:r>
    </w:p>
    <w:p w14:paraId="55A62CA1" w14:textId="06804834" w:rsidR="00ED434F" w:rsidRPr="00ED434F" w:rsidRDefault="00ED434F" w:rsidP="00ED434F">
      <w:pPr>
        <w:rPr>
          <w:b/>
          <w:bCs/>
          <w:u w:val="single"/>
        </w:rPr>
      </w:pPr>
      <w:r w:rsidRPr="00ED434F">
        <w:rPr>
          <w:b/>
          <w:bCs/>
          <w:u w:val="single"/>
        </w:rPr>
        <w:t>Ingredients</w:t>
      </w:r>
    </w:p>
    <w:p w14:paraId="388CEFAF" w14:textId="6D3CF762" w:rsidR="00ED434F" w:rsidRDefault="00ED434F" w:rsidP="00ED434F">
      <w:r>
        <w:t xml:space="preserve">   </w:t>
      </w:r>
      <w:r>
        <w:t xml:space="preserve"> </w:t>
      </w:r>
      <w:r>
        <w:rPr>
          <w:rFonts w:ascii="Cambria Math" w:hAnsi="Cambria Math" w:cs="Cambria Math"/>
        </w:rPr>
        <w:t>▢</w:t>
      </w:r>
      <w:r>
        <w:t xml:space="preserve"> 2 (2) burger buns</w:t>
      </w:r>
    </w:p>
    <w:p w14:paraId="11D3F1CE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250 g (9 oz) Lean beef mince</w:t>
      </w:r>
    </w:p>
    <w:p w14:paraId="0AF02E87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 teaspoon (1 teaspoon) Cumin</w:t>
      </w:r>
    </w:p>
    <w:p w14:paraId="3B35977B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 teaspoon (1 teaspoon) Ground coriander</w:t>
      </w:r>
    </w:p>
    <w:p w14:paraId="12012A7E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 teaspoon (1 teaspoon) paprika</w:t>
      </w:r>
    </w:p>
    <w:p w14:paraId="51C7F153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 teaspoon (1 teaspoon) Onion powder</w:t>
      </w:r>
    </w:p>
    <w:p w14:paraId="7E81D6EA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 teaspoon (1 teaspoon) Garlic granules</w:t>
      </w:r>
    </w:p>
    <w:p w14:paraId="561EC013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 teaspoon (2 teaspoon) Chipotle flakes</w:t>
      </w:r>
    </w:p>
    <w:p w14:paraId="74BB767C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0 g Fresh coriander (cilantro)</w:t>
      </w:r>
    </w:p>
    <w:p w14:paraId="56BD6E3A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70 g (1 cups) lettuce</w:t>
      </w:r>
    </w:p>
    <w:p w14:paraId="3C3A9896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1 tomato - sliced</w:t>
      </w:r>
    </w:p>
    <w:p w14:paraId="2EFC9373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2 tablespoon guacamole</w:t>
      </w:r>
    </w:p>
    <w:p w14:paraId="2AB17E44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20 g (0.75 oz) Mature cheddar</w:t>
      </w:r>
    </w:p>
    <w:p w14:paraId="7645C839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2 tablespoon Burger relish</w:t>
      </w:r>
    </w:p>
    <w:p w14:paraId="6E1F2485" w14:textId="77777777" w:rsidR="00ED434F" w:rsidRDefault="00ED434F" w:rsidP="00ED434F">
      <w:r>
        <w:t xml:space="preserve">    </w:t>
      </w:r>
      <w:r>
        <w:rPr>
          <w:rFonts w:ascii="Cambria Math" w:hAnsi="Cambria Math" w:cs="Cambria Math"/>
        </w:rPr>
        <w:t>▢</w:t>
      </w:r>
      <w:r>
        <w:t xml:space="preserve"> 0.5 tablespoon Olive oil</w:t>
      </w:r>
    </w:p>
    <w:p w14:paraId="3BC8FF39" w14:textId="77777777" w:rsidR="00ED434F" w:rsidRDefault="00ED434F" w:rsidP="00ED434F"/>
    <w:p w14:paraId="28F3FFC1" w14:textId="77777777" w:rsidR="00ED434F" w:rsidRPr="00ED434F" w:rsidRDefault="00ED434F" w:rsidP="00ED434F">
      <w:pPr>
        <w:rPr>
          <w:b/>
          <w:bCs/>
          <w:u w:val="single"/>
        </w:rPr>
      </w:pPr>
      <w:r w:rsidRPr="00ED434F">
        <w:rPr>
          <w:b/>
          <w:bCs/>
          <w:u w:val="single"/>
        </w:rPr>
        <w:t>Instructions</w:t>
      </w:r>
    </w:p>
    <w:p w14:paraId="7CA80A26" w14:textId="1074CF9C" w:rsidR="00ED434F" w:rsidRDefault="00ED434F" w:rsidP="00ED434F">
      <w:r>
        <w:t>In a large bowl, combine the mince and seasoning.</w:t>
      </w:r>
    </w:p>
    <w:p w14:paraId="3A3A2C3F" w14:textId="592BB412" w:rsidR="00ED434F" w:rsidRDefault="00ED434F" w:rsidP="00ED434F">
      <w:r>
        <w:t>Form into 2 burger patties and put in the fridge for 30 minutes.</w:t>
      </w:r>
    </w:p>
    <w:p w14:paraId="64C04D9E" w14:textId="0A34F424" w:rsidR="00ED434F" w:rsidRDefault="00ED434F" w:rsidP="00ED434F">
      <w:r>
        <w:t>Heat the oil in a griddle pan (or normal frying pan) over a medium heat and cook the burgers for 10 minutes, turning occasionally.</w:t>
      </w:r>
    </w:p>
    <w:p w14:paraId="406E9358" w14:textId="6CE4B106" w:rsidR="00ED434F" w:rsidRDefault="00ED434F" w:rsidP="00ED434F">
      <w:r>
        <w:t>Top the burgers with cheese and either cover with a cloche/lid or put the burgers under a grill (broiler) for 5 minutes, or until the cheese has melted.</w:t>
      </w:r>
    </w:p>
    <w:p w14:paraId="6990A6B0" w14:textId="187898B4" w:rsidR="00411D8E" w:rsidRDefault="00ED434F" w:rsidP="00ED434F">
      <w:r>
        <w:t xml:space="preserve">Cut the buns open and build the burger with lettuce, tomato, burger and cheese, </w:t>
      </w:r>
      <w:r>
        <w:t>guacamole,</w:t>
      </w:r>
      <w:r>
        <w:t xml:space="preserve"> and relish/sauce.</w:t>
      </w:r>
    </w:p>
    <w:sectPr w:rsidR="00411D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chego Black">
    <w:panose1 w:val="00000000000000000000"/>
    <w:charset w:val="00"/>
    <w:family w:val="modern"/>
    <w:notTrueType/>
    <w:pitch w:val="variable"/>
    <w:sig w:usb0="8000002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be0NLQ0NjIyNjFQ0lEKTi0uzszPAykwrAUAZUHx2iwAAAA="/>
  </w:docVars>
  <w:rsids>
    <w:rsidRoot w:val="005654C3"/>
    <w:rsid w:val="00411D8E"/>
    <w:rsid w:val="005654C3"/>
    <w:rsid w:val="009A419E"/>
    <w:rsid w:val="00ED4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A2E15"/>
  <w15:chartTrackingRefBased/>
  <w15:docId w15:val="{276AA850-C722-4902-A1CC-EFEBD945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Philip</dc:creator>
  <cp:keywords/>
  <dc:description/>
  <cp:lastModifiedBy>Roberts, Philip</cp:lastModifiedBy>
  <cp:revision>2</cp:revision>
  <dcterms:created xsi:type="dcterms:W3CDTF">2023-03-20T03:53:00Z</dcterms:created>
  <dcterms:modified xsi:type="dcterms:W3CDTF">2023-03-20T03:54:00Z</dcterms:modified>
</cp:coreProperties>
</file>